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064372" w14:textId="541AFD20" w:rsidR="004E2C73" w:rsidRPr="00D41114" w:rsidRDefault="007419B7" w:rsidP="00D41114">
      <w:pPr>
        <w:jc w:val="center"/>
        <w:rPr>
          <w:rFonts w:ascii="Times New Roman" w:hAnsi="Times New Roman" w:cs="Times New Roman" w:hint="eastAsia"/>
          <w:b/>
          <w:sz w:val="30"/>
          <w:szCs w:val="30"/>
        </w:rPr>
      </w:pPr>
      <w:r w:rsidRPr="007419B7">
        <w:rPr>
          <w:rFonts w:ascii="Times New Roman" w:hAnsi="Times New Roman" w:cs="Times New Roman"/>
          <w:b/>
          <w:sz w:val="30"/>
          <w:szCs w:val="30"/>
        </w:rPr>
        <w:t>Exploration about the data</w:t>
      </w:r>
    </w:p>
    <w:p w14:paraId="57B0391C" w14:textId="2A6D9AC1" w:rsidR="00D41114" w:rsidRPr="00D41114" w:rsidRDefault="00D41114" w:rsidP="00D41114">
      <w:pPr>
        <w:jc w:val="left"/>
        <w:rPr>
          <w:rFonts w:ascii="Times New Roman" w:hAnsi="Times New Roman" w:cs="Times New Roman"/>
          <w:sz w:val="24"/>
          <w:szCs w:val="24"/>
        </w:rPr>
      </w:pPr>
      <w:r w:rsidRPr="00D41114">
        <w:rPr>
          <w:rFonts w:ascii="Times New Roman" w:hAnsi="Times New Roman" w:cs="Times New Roman"/>
          <w:sz w:val="24"/>
          <w:szCs w:val="24"/>
        </w:rPr>
        <w:t>Variable Name</w:t>
      </w:r>
      <w:r w:rsidRPr="00D41114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41114">
        <w:rPr>
          <w:rFonts w:ascii="Times New Roman" w:hAnsi="Times New Roman" w:cs="Times New Roman"/>
          <w:sz w:val="24"/>
          <w:szCs w:val="24"/>
        </w:rPr>
        <w:t>Description</w:t>
      </w:r>
    </w:p>
    <w:p w14:paraId="1E8BD1DF" w14:textId="36E17533" w:rsidR="00D41114" w:rsidRPr="00D41114" w:rsidRDefault="00D41114" w:rsidP="00D41114">
      <w:pPr>
        <w:jc w:val="left"/>
        <w:rPr>
          <w:rFonts w:ascii="Times New Roman" w:hAnsi="Times New Roman" w:cs="Times New Roman"/>
          <w:sz w:val="24"/>
          <w:szCs w:val="24"/>
        </w:rPr>
      </w:pPr>
      <w:r w:rsidRPr="00D41114">
        <w:rPr>
          <w:rFonts w:ascii="Times New Roman" w:hAnsi="Times New Roman" w:cs="Times New Roman"/>
          <w:sz w:val="24"/>
          <w:szCs w:val="24"/>
        </w:rPr>
        <w:t>Survived</w:t>
      </w:r>
      <w:r w:rsidRPr="00D41114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Pr="00D41114">
        <w:rPr>
          <w:rFonts w:ascii="Times New Roman" w:hAnsi="Times New Roman" w:cs="Times New Roman"/>
          <w:sz w:val="24"/>
          <w:szCs w:val="24"/>
        </w:rPr>
        <w:t>Survived (1) or died (0)</w:t>
      </w:r>
    </w:p>
    <w:p w14:paraId="74FF24A9" w14:textId="178317C6" w:rsidR="00D41114" w:rsidRPr="00D41114" w:rsidRDefault="00D41114" w:rsidP="00D41114">
      <w:pPr>
        <w:jc w:val="left"/>
        <w:rPr>
          <w:rFonts w:ascii="Times New Roman" w:hAnsi="Times New Roman" w:cs="Times New Roman"/>
          <w:sz w:val="24"/>
          <w:szCs w:val="24"/>
        </w:rPr>
      </w:pPr>
      <w:r w:rsidRPr="00D41114">
        <w:rPr>
          <w:rFonts w:ascii="Times New Roman" w:hAnsi="Times New Roman" w:cs="Times New Roman"/>
          <w:sz w:val="24"/>
          <w:szCs w:val="24"/>
        </w:rPr>
        <w:t>Pclass</w:t>
      </w:r>
      <w:r w:rsidRPr="00D41114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        </w:t>
      </w:r>
      <w:r w:rsidRPr="00D41114">
        <w:rPr>
          <w:rFonts w:ascii="Times New Roman" w:hAnsi="Times New Roman" w:cs="Times New Roman"/>
          <w:sz w:val="24"/>
          <w:szCs w:val="24"/>
        </w:rPr>
        <w:t>Passenger’s class</w:t>
      </w:r>
    </w:p>
    <w:p w14:paraId="7B2E60A0" w14:textId="40318866" w:rsidR="00D41114" w:rsidRPr="00D41114" w:rsidRDefault="00D41114" w:rsidP="00D41114">
      <w:pPr>
        <w:jc w:val="left"/>
        <w:rPr>
          <w:rFonts w:ascii="Times New Roman" w:hAnsi="Times New Roman" w:cs="Times New Roman"/>
          <w:sz w:val="24"/>
          <w:szCs w:val="24"/>
        </w:rPr>
      </w:pPr>
      <w:r w:rsidRPr="00D41114">
        <w:rPr>
          <w:rFonts w:ascii="Times New Roman" w:hAnsi="Times New Roman" w:cs="Times New Roman"/>
          <w:sz w:val="24"/>
          <w:szCs w:val="24"/>
        </w:rPr>
        <w:t>Name</w:t>
      </w:r>
      <w:r w:rsidRPr="00D41114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        </w:t>
      </w:r>
      <w:r w:rsidRPr="00D41114">
        <w:rPr>
          <w:rFonts w:ascii="Times New Roman" w:hAnsi="Times New Roman" w:cs="Times New Roman"/>
          <w:sz w:val="24"/>
          <w:szCs w:val="24"/>
        </w:rPr>
        <w:t>Passenger’s name</w:t>
      </w:r>
    </w:p>
    <w:p w14:paraId="3D3DD66E" w14:textId="04753B10" w:rsidR="00D41114" w:rsidRPr="00D41114" w:rsidRDefault="00D41114" w:rsidP="00D41114">
      <w:pPr>
        <w:jc w:val="left"/>
        <w:rPr>
          <w:rFonts w:ascii="Times New Roman" w:hAnsi="Times New Roman" w:cs="Times New Roman"/>
          <w:sz w:val="24"/>
          <w:szCs w:val="24"/>
        </w:rPr>
      </w:pPr>
      <w:r w:rsidRPr="00D41114">
        <w:rPr>
          <w:rFonts w:ascii="Times New Roman" w:hAnsi="Times New Roman" w:cs="Times New Roman"/>
          <w:sz w:val="24"/>
          <w:szCs w:val="24"/>
        </w:rPr>
        <w:t>Sex</w:t>
      </w:r>
      <w:r w:rsidRPr="00D41114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           </w:t>
      </w:r>
      <w:r w:rsidRPr="00D41114">
        <w:rPr>
          <w:rFonts w:ascii="Times New Roman" w:hAnsi="Times New Roman" w:cs="Times New Roman"/>
          <w:sz w:val="24"/>
          <w:szCs w:val="24"/>
        </w:rPr>
        <w:t>Passenger’s sex</w:t>
      </w:r>
    </w:p>
    <w:p w14:paraId="085820FE" w14:textId="66DB0137" w:rsidR="00D41114" w:rsidRPr="00D41114" w:rsidRDefault="00D41114" w:rsidP="00D41114">
      <w:pPr>
        <w:jc w:val="left"/>
        <w:rPr>
          <w:rFonts w:ascii="Times New Roman" w:hAnsi="Times New Roman" w:cs="Times New Roman"/>
          <w:sz w:val="24"/>
          <w:szCs w:val="24"/>
        </w:rPr>
      </w:pPr>
      <w:r w:rsidRPr="00D41114">
        <w:rPr>
          <w:rFonts w:ascii="Times New Roman" w:hAnsi="Times New Roman" w:cs="Times New Roman"/>
          <w:sz w:val="24"/>
          <w:szCs w:val="24"/>
        </w:rPr>
        <w:t>Age</w:t>
      </w:r>
      <w:r w:rsidRPr="00D41114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           </w:t>
      </w:r>
      <w:r w:rsidRPr="00D41114">
        <w:rPr>
          <w:rFonts w:ascii="Times New Roman" w:hAnsi="Times New Roman" w:cs="Times New Roman"/>
          <w:sz w:val="24"/>
          <w:szCs w:val="24"/>
        </w:rPr>
        <w:t>Passenger’s age</w:t>
      </w:r>
    </w:p>
    <w:p w14:paraId="37F65A62" w14:textId="1D6385CE" w:rsidR="00D41114" w:rsidRPr="00D41114" w:rsidRDefault="00D41114" w:rsidP="00D41114">
      <w:pPr>
        <w:jc w:val="left"/>
        <w:rPr>
          <w:rFonts w:ascii="Times New Roman" w:hAnsi="Times New Roman" w:cs="Times New Roman"/>
          <w:sz w:val="24"/>
          <w:szCs w:val="24"/>
        </w:rPr>
      </w:pPr>
      <w:r w:rsidRPr="00D41114">
        <w:rPr>
          <w:rFonts w:ascii="Times New Roman" w:hAnsi="Times New Roman" w:cs="Times New Roman"/>
          <w:sz w:val="24"/>
          <w:szCs w:val="24"/>
        </w:rPr>
        <w:t>SibSp</w:t>
      </w:r>
      <w:r w:rsidRPr="00D41114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       </w:t>
      </w:r>
      <w:r w:rsidRPr="00D41114">
        <w:rPr>
          <w:rFonts w:ascii="Times New Roman" w:hAnsi="Times New Roman" w:cs="Times New Roman"/>
          <w:sz w:val="24"/>
          <w:szCs w:val="24"/>
        </w:rPr>
        <w:t>Number of siblings/spouses aboard</w:t>
      </w:r>
    </w:p>
    <w:p w14:paraId="00F63E97" w14:textId="529EF154" w:rsidR="00D41114" w:rsidRPr="00D41114" w:rsidRDefault="00D41114" w:rsidP="00D41114">
      <w:pPr>
        <w:jc w:val="left"/>
        <w:rPr>
          <w:rFonts w:ascii="Times New Roman" w:hAnsi="Times New Roman" w:cs="Times New Roman"/>
          <w:sz w:val="24"/>
          <w:szCs w:val="24"/>
        </w:rPr>
      </w:pPr>
      <w:r w:rsidRPr="00D41114">
        <w:rPr>
          <w:rFonts w:ascii="Times New Roman" w:hAnsi="Times New Roman" w:cs="Times New Roman"/>
          <w:sz w:val="24"/>
          <w:szCs w:val="24"/>
        </w:rPr>
        <w:t>Parch</w:t>
      </w:r>
      <w:r w:rsidRPr="00D41114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       </w:t>
      </w:r>
      <w:r w:rsidRPr="00D41114">
        <w:rPr>
          <w:rFonts w:ascii="Times New Roman" w:hAnsi="Times New Roman" w:cs="Times New Roman"/>
          <w:sz w:val="24"/>
          <w:szCs w:val="24"/>
        </w:rPr>
        <w:t>Number of parents/children aboard</w:t>
      </w:r>
    </w:p>
    <w:p w14:paraId="01CBEA4C" w14:textId="640B2486" w:rsidR="00D41114" w:rsidRPr="00D41114" w:rsidRDefault="00D41114" w:rsidP="00D41114">
      <w:pPr>
        <w:jc w:val="left"/>
        <w:rPr>
          <w:rFonts w:ascii="Times New Roman" w:hAnsi="Times New Roman" w:cs="Times New Roman"/>
          <w:sz w:val="24"/>
          <w:szCs w:val="24"/>
        </w:rPr>
      </w:pPr>
      <w:r w:rsidRPr="00D41114">
        <w:rPr>
          <w:rFonts w:ascii="Times New Roman" w:hAnsi="Times New Roman" w:cs="Times New Roman"/>
          <w:sz w:val="24"/>
          <w:szCs w:val="24"/>
        </w:rPr>
        <w:t>Ticket</w:t>
      </w:r>
      <w:r w:rsidRPr="00D41114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       </w:t>
      </w:r>
      <w:r w:rsidRPr="00D41114">
        <w:rPr>
          <w:rFonts w:ascii="Times New Roman" w:hAnsi="Times New Roman" w:cs="Times New Roman"/>
          <w:sz w:val="24"/>
          <w:szCs w:val="24"/>
        </w:rPr>
        <w:t>Ticket number</w:t>
      </w:r>
    </w:p>
    <w:p w14:paraId="06E80502" w14:textId="4CA8A5E8" w:rsidR="00D41114" w:rsidRPr="00D41114" w:rsidRDefault="00D41114" w:rsidP="00D41114">
      <w:pPr>
        <w:jc w:val="left"/>
        <w:rPr>
          <w:rFonts w:ascii="Times New Roman" w:hAnsi="Times New Roman" w:cs="Times New Roman"/>
          <w:sz w:val="24"/>
          <w:szCs w:val="24"/>
        </w:rPr>
      </w:pPr>
      <w:r w:rsidRPr="00D41114">
        <w:rPr>
          <w:rFonts w:ascii="Times New Roman" w:hAnsi="Times New Roman" w:cs="Times New Roman"/>
          <w:sz w:val="24"/>
          <w:szCs w:val="24"/>
        </w:rPr>
        <w:t>Fare</w:t>
      </w:r>
      <w:r w:rsidRPr="00D41114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       </w:t>
      </w:r>
      <w:r w:rsidRPr="00D41114">
        <w:rPr>
          <w:rFonts w:ascii="Times New Roman" w:hAnsi="Times New Roman" w:cs="Times New Roman"/>
          <w:sz w:val="24"/>
          <w:szCs w:val="24"/>
        </w:rPr>
        <w:t>Fare</w:t>
      </w:r>
    </w:p>
    <w:p w14:paraId="0E14E0D3" w14:textId="36C2F566" w:rsidR="00D41114" w:rsidRPr="00D41114" w:rsidRDefault="00D41114" w:rsidP="00D41114">
      <w:pPr>
        <w:jc w:val="left"/>
        <w:rPr>
          <w:rFonts w:ascii="Times New Roman" w:hAnsi="Times New Roman" w:cs="Times New Roman"/>
          <w:sz w:val="24"/>
          <w:szCs w:val="24"/>
        </w:rPr>
      </w:pPr>
      <w:r w:rsidRPr="00D41114">
        <w:rPr>
          <w:rFonts w:ascii="Times New Roman" w:hAnsi="Times New Roman" w:cs="Times New Roman"/>
          <w:sz w:val="24"/>
          <w:szCs w:val="24"/>
        </w:rPr>
        <w:t>Cabin</w:t>
      </w:r>
      <w:r w:rsidRPr="00D41114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       </w:t>
      </w:r>
      <w:r w:rsidRPr="00D41114">
        <w:rPr>
          <w:rFonts w:ascii="Times New Roman" w:hAnsi="Times New Roman" w:cs="Times New Roman"/>
          <w:sz w:val="24"/>
          <w:szCs w:val="24"/>
        </w:rPr>
        <w:t>Cabin</w:t>
      </w:r>
    </w:p>
    <w:p w14:paraId="68EEB000" w14:textId="55C3381F" w:rsidR="005F5DC4" w:rsidRDefault="00D41114" w:rsidP="00D41114">
      <w:pPr>
        <w:jc w:val="left"/>
        <w:rPr>
          <w:rFonts w:ascii="Times New Roman" w:hAnsi="Times New Roman" w:cs="Times New Roman"/>
          <w:sz w:val="24"/>
          <w:szCs w:val="24"/>
        </w:rPr>
      </w:pPr>
      <w:r w:rsidRPr="00D41114">
        <w:rPr>
          <w:rFonts w:ascii="Times New Roman" w:hAnsi="Times New Roman" w:cs="Times New Roman"/>
          <w:sz w:val="24"/>
          <w:szCs w:val="24"/>
        </w:rPr>
        <w:t>Embarked</w:t>
      </w:r>
      <w:r w:rsidRPr="00D41114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Pr="00D41114">
        <w:rPr>
          <w:rFonts w:ascii="Times New Roman" w:hAnsi="Times New Roman" w:cs="Times New Roman"/>
          <w:sz w:val="24"/>
          <w:szCs w:val="24"/>
        </w:rPr>
        <w:t>Port of embarkation</w:t>
      </w:r>
    </w:p>
    <w:p w14:paraId="3D4CD83A" w14:textId="77777777" w:rsidR="002E5D84" w:rsidRDefault="002E5D84" w:rsidP="00D41114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248A56AC" w14:textId="115553DA" w:rsidR="00317B48" w:rsidRDefault="00317B48" w:rsidP="00D41114">
      <w:pPr>
        <w:jc w:val="left"/>
        <w:rPr>
          <w:rFonts w:ascii="Times New Roman" w:hAnsi="Times New Roman" w:cs="Times New Roman"/>
          <w:sz w:val="24"/>
          <w:szCs w:val="24"/>
        </w:rPr>
      </w:pPr>
      <w:r w:rsidRPr="00317B4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9E6B29A" wp14:editId="46B7B987">
            <wp:extent cx="5274310" cy="4007349"/>
            <wp:effectExtent l="0" t="0" r="2540" b="0"/>
            <wp:docPr id="1" name="图片 1" descr="C:\Users\HMACCE~1\AppData\Local\Temp\1519009994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MACCE~1\AppData\Local\Temp\1519009994(1)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0073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7E8394" w14:textId="034F4769" w:rsidR="00317B48" w:rsidRPr="00C21BDD" w:rsidRDefault="00317B48" w:rsidP="00D41114">
      <w:pPr>
        <w:jc w:val="left"/>
        <w:rPr>
          <w:rFonts w:ascii="Times New Roman" w:hAnsi="Times New Roman" w:cs="Times New Roman" w:hint="eastAsia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>
        <w:rPr>
          <w:rFonts w:ascii="Times New Roman" w:hAnsi="Times New Roman" w:cs="Times New Roman" w:hint="eastAsia"/>
          <w:sz w:val="24"/>
          <w:szCs w:val="24"/>
        </w:rPr>
        <w:t>h</w:t>
      </w:r>
      <w:r>
        <w:rPr>
          <w:rFonts w:ascii="Times New Roman" w:hAnsi="Times New Roman" w:cs="Times New Roman"/>
          <w:sz w:val="24"/>
          <w:szCs w:val="24"/>
        </w:rPr>
        <w:t>rough this image, we can find that age and sex are very important factors.</w:t>
      </w:r>
    </w:p>
    <w:p w14:paraId="45F0CD33" w14:textId="35564B46" w:rsidR="007419B7" w:rsidRDefault="007419B7" w:rsidP="004E2C73">
      <w:pPr>
        <w:jc w:val="center"/>
        <w:rPr>
          <w:rFonts w:ascii="Times New Roman" w:hAnsi="Times New Roman" w:cs="Times New Roman"/>
          <w:b/>
          <w:sz w:val="30"/>
          <w:szCs w:val="30"/>
        </w:rPr>
      </w:pPr>
      <w:r w:rsidRPr="007419B7">
        <w:rPr>
          <w:rFonts w:ascii="Times New Roman" w:hAnsi="Times New Roman" w:cs="Times New Roman"/>
          <w:b/>
          <w:sz w:val="30"/>
          <w:szCs w:val="30"/>
        </w:rPr>
        <w:t>Data preprocessing</w:t>
      </w:r>
    </w:p>
    <w:p w14:paraId="72BB2489" w14:textId="2C9EE415" w:rsidR="00317B48" w:rsidRDefault="002E5D84" w:rsidP="002E5D84">
      <w:pPr>
        <w:pStyle w:val="a3"/>
        <w:numPr>
          <w:ilvl w:val="0"/>
          <w:numId w:val="1"/>
        </w:numPr>
        <w:ind w:firstLineChars="0"/>
        <w:jc w:val="left"/>
        <w:rPr>
          <w:rFonts w:ascii="Times New Roman" w:hAnsi="Times New Roman" w:cs="Times New Roman"/>
          <w:sz w:val="24"/>
          <w:szCs w:val="24"/>
        </w:rPr>
      </w:pPr>
      <w:r w:rsidRPr="002E5D84">
        <w:rPr>
          <w:rFonts w:ascii="Times New Roman" w:hAnsi="Times New Roman" w:cs="Times New Roman"/>
          <w:sz w:val="24"/>
          <w:szCs w:val="24"/>
        </w:rPr>
        <w:t>create new feature(colum) family size</w:t>
      </w:r>
    </w:p>
    <w:p w14:paraId="66A0C441" w14:textId="033FD952" w:rsidR="002E5D84" w:rsidRDefault="002E5D84" w:rsidP="002E5D84">
      <w:pPr>
        <w:pStyle w:val="a3"/>
        <w:ind w:left="360" w:firstLineChars="0" w:firstLine="0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t is better to combine the feature”</w:t>
      </w:r>
      <w:r w:rsidRPr="002E5D84">
        <w:rPr>
          <w:rFonts w:ascii="Times New Roman" w:hAnsi="Times New Roman" w:cs="Times New Roman"/>
          <w:sz w:val="24"/>
          <w:szCs w:val="24"/>
        </w:rPr>
        <w:t xml:space="preserve"> </w:t>
      </w:r>
      <w:r w:rsidRPr="00D41114">
        <w:rPr>
          <w:rFonts w:ascii="Times New Roman" w:hAnsi="Times New Roman" w:cs="Times New Roman"/>
          <w:sz w:val="24"/>
          <w:szCs w:val="24"/>
        </w:rPr>
        <w:t>SibSp</w:t>
      </w:r>
      <w:r>
        <w:rPr>
          <w:rFonts w:ascii="Times New Roman" w:hAnsi="Times New Roman" w:cs="Times New Roman"/>
          <w:sz w:val="24"/>
          <w:szCs w:val="24"/>
        </w:rPr>
        <w:t>” and “</w:t>
      </w:r>
      <w:r w:rsidRPr="00D41114">
        <w:rPr>
          <w:rFonts w:ascii="Times New Roman" w:hAnsi="Times New Roman" w:cs="Times New Roman"/>
          <w:sz w:val="24"/>
          <w:szCs w:val="24"/>
        </w:rPr>
        <w:t>Parch</w:t>
      </w:r>
      <w:r>
        <w:rPr>
          <w:rFonts w:ascii="Times New Roman" w:hAnsi="Times New Roman" w:cs="Times New Roman"/>
          <w:sz w:val="24"/>
          <w:szCs w:val="24"/>
        </w:rPr>
        <w:t>”, because they describe the situation of families</w:t>
      </w:r>
    </w:p>
    <w:p w14:paraId="4380D9AF" w14:textId="28B31445" w:rsidR="005B04BA" w:rsidRPr="002E5D84" w:rsidRDefault="005B04BA" w:rsidP="002E5D84">
      <w:pPr>
        <w:pStyle w:val="a3"/>
        <w:ind w:left="360" w:firstLineChars="0" w:firstLine="0"/>
        <w:jc w:val="left"/>
        <w:rPr>
          <w:rFonts w:ascii="Times New Roman" w:hAnsi="Times New Roman" w:cs="Times New Roman"/>
          <w:sz w:val="24"/>
          <w:szCs w:val="24"/>
        </w:rPr>
      </w:pPr>
      <w:r w:rsidRPr="005B04B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A3D9A2E" wp14:editId="6295D256">
            <wp:extent cx="3876675" cy="228600"/>
            <wp:effectExtent l="0" t="0" r="9525" b="0"/>
            <wp:docPr id="2" name="图片 2" descr="C:\Users\HMACCE~1\AppData\Local\Temp\1519010332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MACCE~1\AppData\Local\Temp\1519010332(1)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6675" cy="22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5772BF" w14:textId="79AA0947" w:rsidR="002E5D84" w:rsidRDefault="00F27E92" w:rsidP="00F27E92">
      <w:pPr>
        <w:pStyle w:val="a3"/>
        <w:numPr>
          <w:ilvl w:val="0"/>
          <w:numId w:val="1"/>
        </w:numPr>
        <w:ind w:firstLineChars="0"/>
        <w:jc w:val="left"/>
        <w:rPr>
          <w:rFonts w:ascii="Times New Roman" w:hAnsi="Times New Roman" w:cs="Times New Roman"/>
          <w:sz w:val="24"/>
          <w:szCs w:val="24"/>
        </w:rPr>
      </w:pPr>
      <w:r w:rsidRPr="00F27E92">
        <w:rPr>
          <w:rFonts w:ascii="Times New Roman" w:hAnsi="Times New Roman" w:cs="Times New Roman"/>
          <w:sz w:val="24"/>
          <w:szCs w:val="24"/>
        </w:rPr>
        <w:lastRenderedPageBreak/>
        <w:t>sensible value imputation</w:t>
      </w:r>
    </w:p>
    <w:p w14:paraId="0B32D957" w14:textId="4F2E4631" w:rsidR="00F27E92" w:rsidRDefault="009E654B" w:rsidP="00F27E92">
      <w:pPr>
        <w:pStyle w:val="a3"/>
        <w:ind w:left="360" w:firstLineChars="0" w:firstLine="0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rough the csv file, we can find that there are null value in the column “Age”. </w:t>
      </w:r>
      <w:r w:rsidR="005B04BA">
        <w:rPr>
          <w:rFonts w:ascii="Times New Roman" w:hAnsi="Times New Roman" w:cs="Times New Roman"/>
          <w:sz w:val="24"/>
          <w:szCs w:val="24"/>
        </w:rPr>
        <w:t xml:space="preserve">Because “Age” is very important factor, we must </w:t>
      </w:r>
      <w:r w:rsidR="00ED6046">
        <w:rPr>
          <w:rFonts w:ascii="Times New Roman" w:hAnsi="Times New Roman" w:cs="Times New Roman"/>
          <w:sz w:val="24"/>
          <w:szCs w:val="24"/>
        </w:rPr>
        <w:t>fill in missing age value</w:t>
      </w:r>
    </w:p>
    <w:p w14:paraId="78B36A1E" w14:textId="79C07EC5" w:rsidR="005B04BA" w:rsidRPr="002E5D84" w:rsidRDefault="005B04BA" w:rsidP="00F27E92">
      <w:pPr>
        <w:pStyle w:val="a3"/>
        <w:ind w:left="360" w:firstLineChars="0" w:firstLine="0"/>
        <w:jc w:val="left"/>
        <w:rPr>
          <w:rFonts w:ascii="Times New Roman" w:hAnsi="Times New Roman" w:cs="Times New Roman"/>
          <w:sz w:val="24"/>
          <w:szCs w:val="24"/>
        </w:rPr>
      </w:pPr>
      <w:r w:rsidRPr="005B04B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4CF9E94" wp14:editId="19965FDD">
            <wp:extent cx="5274310" cy="405139"/>
            <wp:effectExtent l="0" t="0" r="2540" b="0"/>
            <wp:docPr id="3" name="图片 3" descr="C:\Users\HMACCE~1\AppData\Local\Temp\1519010351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MACCE~1\AppData\Local\Temp\1519010351(1)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051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7DD6A6" w14:textId="644A46DD" w:rsidR="002E5D84" w:rsidRDefault="008A341A" w:rsidP="008A341A">
      <w:pPr>
        <w:pStyle w:val="a3"/>
        <w:numPr>
          <w:ilvl w:val="0"/>
          <w:numId w:val="1"/>
        </w:numPr>
        <w:ind w:firstLineChars="0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Divide the data</w:t>
      </w:r>
      <w:r>
        <w:rPr>
          <w:rFonts w:ascii="Times New Roman" w:hAnsi="Times New Roman" w:cs="Times New Roman"/>
          <w:sz w:val="24"/>
          <w:szCs w:val="24"/>
        </w:rPr>
        <w:t xml:space="preserve"> into the training set and testing set</w:t>
      </w:r>
    </w:p>
    <w:p w14:paraId="108D873F" w14:textId="265D2F0F" w:rsidR="008A341A" w:rsidRPr="008A341A" w:rsidRDefault="009F15FC" w:rsidP="008A341A">
      <w:pPr>
        <w:pStyle w:val="a3"/>
        <w:ind w:left="360" w:firstLineChars="0" w:firstLine="0"/>
        <w:jc w:val="left"/>
        <w:rPr>
          <w:rFonts w:ascii="Times New Roman" w:hAnsi="Times New Roman" w:cs="Times New Roman"/>
          <w:sz w:val="24"/>
          <w:szCs w:val="24"/>
        </w:rPr>
      </w:pPr>
      <w:r w:rsidRPr="009F15F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735C022" wp14:editId="2C3772AB">
            <wp:extent cx="5274310" cy="713880"/>
            <wp:effectExtent l="0" t="0" r="2540" b="0"/>
            <wp:docPr id="4" name="图片 4" descr="C:\Users\HMACCE~1\AppData\Local\Temp\1519010432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HMACCE~1\AppData\Local\Temp\1519010432(1)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713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0415D5" w14:textId="745C6995" w:rsidR="007419B7" w:rsidRDefault="007419B7" w:rsidP="004E2C73">
      <w:pPr>
        <w:jc w:val="center"/>
        <w:rPr>
          <w:rFonts w:ascii="Times New Roman" w:hAnsi="Times New Roman" w:cs="Times New Roman"/>
          <w:b/>
          <w:sz w:val="30"/>
          <w:szCs w:val="30"/>
        </w:rPr>
      </w:pPr>
      <w:r w:rsidRPr="007419B7">
        <w:rPr>
          <w:rFonts w:ascii="Times New Roman" w:hAnsi="Times New Roman" w:cs="Times New Roman"/>
          <w:b/>
          <w:sz w:val="30"/>
          <w:szCs w:val="30"/>
        </w:rPr>
        <w:t>Decision Tree models</w:t>
      </w:r>
    </w:p>
    <w:p w14:paraId="4F42A248" w14:textId="693903C2" w:rsidR="00E86927" w:rsidRDefault="00EA32EF" w:rsidP="00534A03">
      <w:pPr>
        <w:jc w:val="left"/>
        <w:rPr>
          <w:rFonts w:ascii="Times New Roman" w:hAnsi="Times New Roman" w:cs="Times New Roman"/>
          <w:sz w:val="24"/>
          <w:szCs w:val="24"/>
        </w:rPr>
      </w:pPr>
      <w:r w:rsidRPr="00EA32EF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403F66C" wp14:editId="4B0DFAD9">
            <wp:extent cx="5274310" cy="665374"/>
            <wp:effectExtent l="0" t="0" r="2540" b="1905"/>
            <wp:docPr id="5" name="图片 5" descr="C:\Users\HMACCE~1\AppData\Local\Temp\1519010512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HMACCE~1\AppData\Local\Temp\1519010512(1)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6653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522209" w14:textId="2CD56FB6" w:rsidR="00BF4305" w:rsidRDefault="00BF4305" w:rsidP="00534A03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 xml:space="preserve">Params    </w:t>
      </w:r>
      <w:r w:rsidR="00A81205">
        <w:rPr>
          <w:rFonts w:ascii="Times New Roman" w:hAnsi="Times New Roman" w:cs="Times New Roman"/>
          <w:sz w:val="24"/>
          <w:szCs w:val="24"/>
        </w:rPr>
        <w:t xml:space="preserve">         </w:t>
      </w:r>
      <w:r>
        <w:rPr>
          <w:rFonts w:ascii="Times New Roman" w:hAnsi="Times New Roman" w:cs="Times New Roman"/>
          <w:sz w:val="24"/>
          <w:szCs w:val="24"/>
        </w:rPr>
        <w:t>De</w:t>
      </w:r>
      <w:r w:rsidR="00C60351">
        <w:rPr>
          <w:rFonts w:ascii="Times New Roman" w:hAnsi="Times New Roman" w:cs="Times New Roman"/>
          <w:sz w:val="24"/>
          <w:szCs w:val="24"/>
        </w:rPr>
        <w:t>scription</w:t>
      </w:r>
    </w:p>
    <w:p w14:paraId="7A38C6AF" w14:textId="1856F5A9" w:rsidR="00C60351" w:rsidRDefault="00A81205" w:rsidP="00534A03">
      <w:pPr>
        <w:jc w:val="left"/>
        <w:rPr>
          <w:rFonts w:ascii="Times New Roman" w:hAnsi="Times New Roman" w:cs="Times New Roman"/>
          <w:sz w:val="24"/>
          <w:szCs w:val="24"/>
        </w:rPr>
      </w:pPr>
      <w:r w:rsidRPr="00A81205">
        <w:rPr>
          <w:rFonts w:ascii="Times New Roman" w:hAnsi="Times New Roman" w:cs="Times New Roman"/>
          <w:sz w:val="24"/>
          <w:szCs w:val="24"/>
        </w:rPr>
        <w:t>Survived~Pclass+</w:t>
      </w:r>
      <w:r>
        <w:rPr>
          <w:rFonts w:ascii="Times New Roman" w:hAnsi="Times New Roman" w:cs="Times New Roman"/>
          <w:sz w:val="24"/>
          <w:szCs w:val="24"/>
        </w:rPr>
        <w:t>…  formula</w:t>
      </w:r>
    </w:p>
    <w:p w14:paraId="5B1B015A" w14:textId="1690EF45" w:rsidR="00A81205" w:rsidRDefault="00A81205" w:rsidP="00534A03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thod=”class”</w:t>
      </w:r>
      <w:r w:rsidR="000C6A3E">
        <w:rPr>
          <w:rFonts w:ascii="Times New Roman" w:hAnsi="Times New Roman" w:cs="Times New Roman"/>
          <w:sz w:val="24"/>
          <w:szCs w:val="24"/>
        </w:rPr>
        <w:t xml:space="preserve">     </w:t>
      </w:r>
      <w:r w:rsidR="000C6A3E" w:rsidRPr="000C6A3E">
        <w:rPr>
          <w:rFonts w:ascii="Times New Roman" w:hAnsi="Times New Roman" w:cs="Times New Roman"/>
          <w:sz w:val="24"/>
          <w:szCs w:val="24"/>
        </w:rPr>
        <w:t>if y is a factor then method = "class" is assumed</w:t>
      </w:r>
    </w:p>
    <w:p w14:paraId="5137E243" w14:textId="148412FF" w:rsidR="009B07E2" w:rsidRDefault="009B07E2" w:rsidP="00534A03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pilit=information   The splitting method is the gain of the information</w:t>
      </w:r>
    </w:p>
    <w:p w14:paraId="29D96E6B" w14:textId="156DD80A" w:rsidR="00FA70F4" w:rsidRDefault="00FA70F4" w:rsidP="00534A03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3205B0F4" w14:textId="7C35F147" w:rsidR="00FA70F4" w:rsidRDefault="00DE12C7" w:rsidP="00534A03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sides</w:t>
      </w:r>
      <w:r w:rsidR="00FA70F4">
        <w:rPr>
          <w:rFonts w:ascii="Times New Roman" w:hAnsi="Times New Roman" w:cs="Times New Roman"/>
          <w:sz w:val="24"/>
          <w:szCs w:val="24"/>
        </w:rPr>
        <w:t>, I drawled a picture of the decision tree</w:t>
      </w:r>
    </w:p>
    <w:p w14:paraId="4B21E419" w14:textId="6B9AF8FA" w:rsidR="00FA70F4" w:rsidRPr="00F06328" w:rsidRDefault="00FA70F4" w:rsidP="00534A03">
      <w:pPr>
        <w:jc w:val="left"/>
        <w:rPr>
          <w:rFonts w:ascii="Times New Roman" w:hAnsi="Times New Roman" w:cs="Times New Roman" w:hint="eastAsia"/>
          <w:sz w:val="24"/>
          <w:szCs w:val="24"/>
        </w:rPr>
      </w:pPr>
      <w:r w:rsidRPr="00FA70F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AF41565" wp14:editId="18D550EF">
            <wp:extent cx="5274310" cy="3934654"/>
            <wp:effectExtent l="0" t="0" r="2540" b="8890"/>
            <wp:docPr id="6" name="图片 6" descr="C:\Users\HMACCE~1\AppData\Local\Temp\1519011119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HMACCE~1\AppData\Local\Temp\1519011119(1)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9346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D8855E" w14:textId="1BB6C678" w:rsidR="00EC1748" w:rsidRDefault="007419B7" w:rsidP="004E2C73">
      <w:pPr>
        <w:jc w:val="center"/>
        <w:rPr>
          <w:rFonts w:ascii="Times New Roman" w:hAnsi="Times New Roman" w:cs="Times New Roman"/>
          <w:b/>
          <w:sz w:val="30"/>
          <w:szCs w:val="30"/>
        </w:rPr>
      </w:pPr>
      <w:r w:rsidRPr="007419B7">
        <w:rPr>
          <w:rFonts w:ascii="Times New Roman" w:hAnsi="Times New Roman" w:cs="Times New Roman"/>
          <w:b/>
          <w:sz w:val="30"/>
          <w:szCs w:val="30"/>
        </w:rPr>
        <w:t>Evaluation of models</w:t>
      </w:r>
    </w:p>
    <w:p w14:paraId="4DE8A204" w14:textId="0A5F965F" w:rsidR="00534A03" w:rsidRDefault="002A287B" w:rsidP="00534A03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lastRenderedPageBreak/>
        <w:t xml:space="preserve">In order to calculate the </w:t>
      </w:r>
      <w:r>
        <w:rPr>
          <w:rFonts w:ascii="Times New Roman" w:hAnsi="Times New Roman" w:cs="Times New Roman"/>
          <w:sz w:val="24"/>
          <w:szCs w:val="24"/>
        </w:rPr>
        <w:t>accuracy, I write a function:</w:t>
      </w:r>
    </w:p>
    <w:p w14:paraId="101868BF" w14:textId="5729AA1E" w:rsidR="002A287B" w:rsidRDefault="002A287B" w:rsidP="00534A03">
      <w:pPr>
        <w:jc w:val="left"/>
        <w:rPr>
          <w:rFonts w:ascii="Times New Roman" w:hAnsi="Times New Roman" w:cs="Times New Roman"/>
          <w:sz w:val="24"/>
          <w:szCs w:val="24"/>
        </w:rPr>
      </w:pPr>
      <w:r w:rsidRPr="002A287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EAC016B" wp14:editId="49DF57EF">
            <wp:extent cx="3657600" cy="685800"/>
            <wp:effectExtent l="0" t="0" r="0" b="0"/>
            <wp:docPr id="7" name="图片 7" descr="C:\Users\HMACCE~1\AppData\Local\Temp\1519011257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HMACCE~1\AppData\Local\Temp\1519011257(1)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702A3F" w14:textId="77B49B9A" w:rsidR="0041628C" w:rsidRPr="0041628C" w:rsidRDefault="0041628C" w:rsidP="00534A03">
      <w:pPr>
        <w:jc w:val="left"/>
        <w:rPr>
          <w:rFonts w:ascii="Times New Roman" w:hAnsi="Times New Roman" w:cs="Times New Roman" w:hint="eastAsia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d the result is the </w:t>
      </w:r>
      <w:r w:rsidRPr="0041628C">
        <w:rPr>
          <w:rFonts w:ascii="Times New Roman" w:hAnsi="Times New Roman" w:cs="Times New Roman"/>
          <w:sz w:val="24"/>
          <w:szCs w:val="24"/>
        </w:rPr>
        <w:t>0.522409</w:t>
      </w:r>
      <w:r w:rsidR="004D334B">
        <w:rPr>
          <w:rFonts w:ascii="Times New Roman" w:hAnsi="Times New Roman" w:cs="Times New Roman"/>
          <w:sz w:val="24"/>
          <w:szCs w:val="24"/>
        </w:rPr>
        <w:t>.</w:t>
      </w:r>
      <w:bookmarkStart w:id="0" w:name="_GoBack"/>
      <w:bookmarkEnd w:id="0"/>
    </w:p>
    <w:sectPr w:rsidR="0041628C" w:rsidRPr="0041628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5755D6B"/>
    <w:multiLevelType w:val="hybridMultilevel"/>
    <w:tmpl w:val="53846CEE"/>
    <w:lvl w:ilvl="0" w:tplc="308CDD6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a2sLA0NzIyMzQ2MzZQ0lEKTi0uzszPAykwrgUAc3uvRSwAAAA="/>
  </w:docVars>
  <w:rsids>
    <w:rsidRoot w:val="00801347"/>
    <w:rsid w:val="000C6A3E"/>
    <w:rsid w:val="00164C4B"/>
    <w:rsid w:val="002A287B"/>
    <w:rsid w:val="002E5D84"/>
    <w:rsid w:val="00317B48"/>
    <w:rsid w:val="003C1AE3"/>
    <w:rsid w:val="0041628C"/>
    <w:rsid w:val="004D334B"/>
    <w:rsid w:val="004E2C73"/>
    <w:rsid w:val="00534A03"/>
    <w:rsid w:val="00586C27"/>
    <w:rsid w:val="005B04BA"/>
    <w:rsid w:val="005F5DC4"/>
    <w:rsid w:val="007419B7"/>
    <w:rsid w:val="00801347"/>
    <w:rsid w:val="008A341A"/>
    <w:rsid w:val="008C2694"/>
    <w:rsid w:val="009B07E2"/>
    <w:rsid w:val="009E654B"/>
    <w:rsid w:val="009F15FC"/>
    <w:rsid w:val="00A535D6"/>
    <w:rsid w:val="00A81205"/>
    <w:rsid w:val="00A908A4"/>
    <w:rsid w:val="00BF4305"/>
    <w:rsid w:val="00C21BDD"/>
    <w:rsid w:val="00C60351"/>
    <w:rsid w:val="00CC7349"/>
    <w:rsid w:val="00CE1220"/>
    <w:rsid w:val="00D41114"/>
    <w:rsid w:val="00DE12C7"/>
    <w:rsid w:val="00E208C3"/>
    <w:rsid w:val="00E42B99"/>
    <w:rsid w:val="00E86927"/>
    <w:rsid w:val="00EA32EF"/>
    <w:rsid w:val="00EC1748"/>
    <w:rsid w:val="00ED6046"/>
    <w:rsid w:val="00F06328"/>
    <w:rsid w:val="00F27E92"/>
    <w:rsid w:val="00FA70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EAED79"/>
  <w15:chartTrackingRefBased/>
  <w15:docId w15:val="{D80D01BF-C665-411E-B49F-245A742771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2E5D84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905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56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</TotalTime>
  <Pages>3</Pages>
  <Words>190</Words>
  <Characters>1088</Characters>
  <Application>Microsoft Office Word</Application>
  <DocSecurity>0</DocSecurity>
  <Lines>9</Lines>
  <Paragraphs>2</Paragraphs>
  <ScaleCrop>false</ScaleCrop>
  <Company/>
  <LinksUpToDate>false</LinksUpToDate>
  <CharactersWithSpaces>1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maccelerate</dc:creator>
  <cp:keywords/>
  <dc:description/>
  <cp:lastModifiedBy>Hmaccelerate</cp:lastModifiedBy>
  <cp:revision>36</cp:revision>
  <dcterms:created xsi:type="dcterms:W3CDTF">2018-02-18T00:55:00Z</dcterms:created>
  <dcterms:modified xsi:type="dcterms:W3CDTF">2018-02-19T03:35:00Z</dcterms:modified>
</cp:coreProperties>
</file>